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_test</w:t>
      </w:r>
    </w:p>
    <w:p>
      <w:pPr>
        <w:pStyle w:val="Author"/>
      </w:pPr>
      <w:r>
        <w:t xml:space="preserve">hulilei</w:t>
      </w:r>
    </w:p>
    <w:p>
      <w:pPr>
        <w:pStyle w:val="Date"/>
      </w:pPr>
      <w:r>
        <w:t xml:space="preserve">2018/10/2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c17e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test</dc:title>
  <dc:creator>hulilei</dc:creator>
  <dcterms:created xsi:type="dcterms:W3CDTF">2018-10-28T14:29:42Z</dcterms:created>
  <dcterms:modified xsi:type="dcterms:W3CDTF">2018-10-28T14:29:42Z</dcterms:modified>
</cp:coreProperties>
</file>